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61C18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caps/>
          <w:sz w:val="40"/>
          <w:lang w:val="en-GB" w:eastAsia="pl-PL"/>
        </w:rPr>
        <w:t>Individual research plan</w:t>
      </w:r>
    </w:p>
    <w:p w14:paraId="0E10BD82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eastAsia="Times New Roman" w:hAnsi="Times New Roman" w:cs="Times New Roman"/>
          <w:b/>
          <w:bCs/>
          <w:lang w:val="en-GB" w:eastAsia="pl-PL"/>
        </w:rPr>
        <w:t>Of a PhD student of the Doctoral School at the University of Silesia in Katowice</w:t>
      </w:r>
    </w:p>
    <w:p w14:paraId="3342D036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</w:p>
    <w:p w14:paraId="253A72FF" w14:textId="095F54DF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GB" w:eastAsia="pl-PL"/>
        </w:rPr>
      </w:pPr>
      <w:r w:rsidRPr="006C7902">
        <w:rPr>
          <w:rFonts w:ascii="Times New Roman" w:hAnsi="Times New Roman" w:cs="Times New Roman"/>
          <w:lang w:val="en-GB" w:eastAsia="pl-PL"/>
        </w:rPr>
        <w:t xml:space="preserve">Date of the beginning of education: </w:t>
      </w:r>
      <w:r w:rsidR="007261BE">
        <w:rPr>
          <w:rFonts w:ascii="Times New Roman" w:hAnsi="Times New Roman" w:cs="Times New Roman"/>
          <w:lang w:val="en-GB" w:eastAsia="pl-PL"/>
        </w:rPr>
        <w:t xml:space="preserve">the </w:t>
      </w:r>
      <w:r w:rsidRPr="006C7902">
        <w:rPr>
          <w:rFonts w:ascii="Times New Roman" w:hAnsi="Times New Roman" w:cs="Times New Roman"/>
          <w:lang w:val="en-GB" w:eastAsia="pl-PL"/>
        </w:rPr>
        <w:t xml:space="preserve">academic year </w:t>
      </w:r>
      <w:r w:rsidR="008605ED">
        <w:rPr>
          <w:rFonts w:ascii="Times New Roman" w:hAnsi="Times New Roman" w:cs="Times New Roman"/>
          <w:lang w:val="en-GB" w:eastAsia="pl-PL"/>
        </w:rPr>
        <w:t>202</w:t>
      </w:r>
      <w:r w:rsidR="00080C05">
        <w:rPr>
          <w:rFonts w:ascii="Times New Roman" w:hAnsi="Times New Roman" w:cs="Times New Roman"/>
          <w:lang w:val="en-GB" w:eastAsia="pl-PL"/>
        </w:rPr>
        <w:t>1</w:t>
      </w:r>
      <w:r w:rsidR="008605ED">
        <w:rPr>
          <w:rFonts w:ascii="Times New Roman" w:hAnsi="Times New Roman" w:cs="Times New Roman"/>
          <w:lang w:val="en-GB" w:eastAsia="pl-PL"/>
        </w:rPr>
        <w:t>/202</w:t>
      </w:r>
      <w:r w:rsidR="00080C05">
        <w:rPr>
          <w:rFonts w:ascii="Times New Roman" w:hAnsi="Times New Roman" w:cs="Times New Roman"/>
          <w:lang w:val="en-GB" w:eastAsia="pl-PL"/>
        </w:rPr>
        <w:t>2</w:t>
      </w:r>
    </w:p>
    <w:p w14:paraId="4E5A7023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E8CBDD6" w14:textId="77777777" w:rsidR="004C7BA7" w:rsidRPr="006C7902" w:rsidRDefault="004C7BA7" w:rsidP="004C7BA7">
      <w:pPr>
        <w:spacing w:after="0"/>
        <w:jc w:val="both"/>
        <w:rPr>
          <w:rFonts w:ascii="Times New Roman" w:eastAsia="Times New Roman" w:hAnsi="Times New Roman" w:cs="Times New Roman"/>
          <w:sz w:val="20"/>
          <w:lang w:val="en-GB" w:eastAsia="pl-PL"/>
        </w:rPr>
      </w:pPr>
    </w:p>
    <w:p w14:paraId="785BB3C0" w14:textId="3994CD94" w:rsidR="004C7BA7" w:rsidRPr="003B6CF2" w:rsidRDefault="004C7BA7" w:rsidP="003B6CF2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3B6CF2">
        <w:rPr>
          <w:rFonts w:ascii="Times New Roman" w:hAnsi="Times New Roman"/>
          <w:b/>
          <w:lang w:val="en-GB" w:eastAsia="pl-PL"/>
        </w:rPr>
        <w:t>Data of the PhD student and information about the supervisors</w:t>
      </w:r>
    </w:p>
    <w:p w14:paraId="53F9CE62" w14:textId="77777777" w:rsidR="006C7902" w:rsidRPr="006C7902" w:rsidRDefault="006C7902" w:rsidP="004C7BA7">
      <w:pPr>
        <w:spacing w:after="0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10BB413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the PhD student:</w:t>
      </w:r>
    </w:p>
    <w:p w14:paraId="69082952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792628B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F422CF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BE839A2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ORCID:</w:t>
      </w:r>
    </w:p>
    <w:p w14:paraId="16F80546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</w:p>
    <w:p w14:paraId="43EF070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3EC6A2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5FB17498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Scientific discipline:</w:t>
      </w:r>
    </w:p>
    <w:p w14:paraId="35D2D2E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3F26A3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5E0DE6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3A519BF3" w14:textId="50BDCDDF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last name of a PhD supervisor (or supervisors), degree or scientific title, a unit in whi</w:t>
      </w:r>
      <w:r w:rsidR="00776C9A" w:rsidRPr="006C7902">
        <w:rPr>
          <w:rFonts w:ascii="Times New Roman" w:hAnsi="Times New Roman"/>
          <w:lang w:val="en-GB" w:eastAsia="pl-PL"/>
        </w:rPr>
        <w:t>ch supervisor (or supervisors) i</w:t>
      </w:r>
      <w:r w:rsidRPr="006C7902">
        <w:rPr>
          <w:rFonts w:ascii="Times New Roman" w:hAnsi="Times New Roman"/>
          <w:lang w:val="en-GB" w:eastAsia="pl-PL"/>
        </w:rPr>
        <w:t>s (are) employed:</w:t>
      </w:r>
    </w:p>
    <w:p w14:paraId="67D8955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AE6F3B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1F9E2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D02F15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F199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138C70D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Name and surname of the auxiliary supervisor (if designated):</w:t>
      </w:r>
    </w:p>
    <w:p w14:paraId="0DD29B04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63919BE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417CB22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7FD8B0BD" w14:textId="77777777" w:rsidR="004C7BA7" w:rsidRPr="006C7902" w:rsidRDefault="004C7BA7" w:rsidP="004C7BA7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GB" w:eastAsia="pl-PL"/>
        </w:rPr>
      </w:pPr>
      <w:r w:rsidRPr="006C7902">
        <w:rPr>
          <w:rFonts w:ascii="Times New Roman" w:hAnsi="Times New Roman"/>
          <w:lang w:val="en-GB" w:eastAsia="pl-PL"/>
        </w:rPr>
        <w:t>The planned title of the doctoral dissertation:</w:t>
      </w:r>
    </w:p>
    <w:p w14:paraId="3701374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lang w:val="en-GB" w:eastAsia="pl-PL"/>
        </w:rPr>
      </w:pPr>
    </w:p>
    <w:p w14:paraId="44B15E01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3701857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E62A27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90069EF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6FECA51A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lastRenderedPageBreak/>
        <w:t>Information on the planned doctoral dissertation</w:t>
      </w:r>
    </w:p>
    <w:p w14:paraId="6486C7E3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21AF299B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Description of the planned doctoral dissertation (up to 3000 characters, including spaces)</w:t>
      </w:r>
    </w:p>
    <w:p w14:paraId="57DBE67D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2A2638AE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7593AF0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536C6D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17785D8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156717B" w14:textId="16FF7DD4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 xml:space="preserve">Research questions/problems, </w:t>
      </w:r>
      <w:r w:rsidR="007261BE">
        <w:rPr>
          <w:rFonts w:ascii="Times New Roman" w:hAnsi="Times New Roman"/>
          <w:bCs/>
          <w:lang w:val="en-GB"/>
        </w:rPr>
        <w:t xml:space="preserve">the </w:t>
      </w:r>
      <w:r w:rsidRPr="006C7902">
        <w:rPr>
          <w:rFonts w:ascii="Times New Roman" w:hAnsi="Times New Roman"/>
          <w:bCs/>
          <w:lang w:val="en-GB"/>
        </w:rPr>
        <w:t xml:space="preserve">main </w:t>
      </w:r>
      <w:r w:rsidR="00080C05">
        <w:rPr>
          <w:rFonts w:ascii="Times New Roman" w:hAnsi="Times New Roman"/>
          <w:bCs/>
          <w:lang w:val="en-GB"/>
        </w:rPr>
        <w:t>thesis/</w:t>
      </w:r>
      <w:r w:rsidRPr="006C7902">
        <w:rPr>
          <w:rFonts w:ascii="Times New Roman" w:hAnsi="Times New Roman"/>
          <w:bCs/>
          <w:lang w:val="en-GB"/>
        </w:rPr>
        <w:t>hypothesis of the doctoral dissertation, methodology (up to 1800 characters including spaces)</w:t>
      </w:r>
    </w:p>
    <w:p w14:paraId="7C4C567E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179F25A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F7501B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6D089B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94064C9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5667400B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The current state of knowledge in the field of the topic of the doctoral dissertation, the importance of results for the development of a given field and scientific discipline (up to 1800 characters including spaces)</w:t>
      </w:r>
    </w:p>
    <w:p w14:paraId="5210DBB5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6BC9964D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F98093A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76A6B648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ABDB8B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</w:p>
    <w:p w14:paraId="00125936" w14:textId="77777777" w:rsidR="004C7BA7" w:rsidRPr="006C7902" w:rsidRDefault="004C7BA7" w:rsidP="004C7BA7">
      <w:pPr>
        <w:pStyle w:val="Akapitzlist"/>
        <w:numPr>
          <w:ilvl w:val="0"/>
          <w:numId w:val="3"/>
        </w:numPr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hAnsi="Times New Roman"/>
          <w:bCs/>
          <w:lang w:val="en-GB"/>
        </w:rPr>
        <w:t>Literature constituting the basis for the prepared doctoral dissertation (maximum 30 items)</w:t>
      </w:r>
    </w:p>
    <w:p w14:paraId="5AF52DE1" w14:textId="77777777" w:rsidR="004C7BA7" w:rsidRPr="006C7902" w:rsidRDefault="004C7BA7" w:rsidP="004C7BA7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bCs/>
          <w:lang w:val="en-GB"/>
        </w:rPr>
      </w:pPr>
    </w:p>
    <w:p w14:paraId="0AEDF29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580A13C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12B669D8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hAnsi="Times New Roman"/>
          <w:bCs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B073E4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5FED66E9" w14:textId="77777777" w:rsidR="004C7BA7" w:rsidRPr="006C7902" w:rsidRDefault="004C7BA7" w:rsidP="004C7BA7">
      <w:pPr>
        <w:spacing w:after="0" w:line="288" w:lineRule="auto"/>
        <w:jc w:val="both"/>
        <w:rPr>
          <w:rFonts w:ascii="Times New Roman" w:eastAsia="Times New Roman" w:hAnsi="Times New Roman" w:cs="Times New Roman"/>
          <w:lang w:val="en-GB" w:eastAsia="pl-PL"/>
        </w:rPr>
      </w:pPr>
    </w:p>
    <w:p w14:paraId="3191E42B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lang w:val="en-GB" w:eastAsia="pl-PL"/>
        </w:rPr>
      </w:pPr>
    </w:p>
    <w:p w14:paraId="44EB123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br w:type="page"/>
      </w:r>
    </w:p>
    <w:p w14:paraId="0925FA6F" w14:textId="4BA3ED3F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lastRenderedPageBreak/>
        <w:t xml:space="preserve">The schedule of work on the doctoral dissertation (planned research tasks), divided by the </w:t>
      </w:r>
      <w:r w:rsidR="00080C05">
        <w:rPr>
          <w:rFonts w:ascii="Times New Roman" w:hAnsi="Times New Roman"/>
          <w:b/>
          <w:lang w:val="en-GB" w:eastAsia="pl-PL"/>
        </w:rPr>
        <w:t xml:space="preserve">following </w:t>
      </w:r>
      <w:r w:rsidRPr="006C7902">
        <w:rPr>
          <w:rFonts w:ascii="Times New Roman" w:hAnsi="Times New Roman"/>
          <w:b/>
          <w:lang w:val="en-GB" w:eastAsia="pl-PL"/>
        </w:rPr>
        <w:t>years of education</w:t>
      </w:r>
    </w:p>
    <w:p w14:paraId="110527E1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</w:p>
    <w:p w14:paraId="0DD79505" w14:textId="173B5BFE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 xml:space="preserve">The schedule is a binding </w:t>
      </w:r>
      <w:proofErr w:type="spellStart"/>
      <w:r w:rsidRPr="006C7902">
        <w:rPr>
          <w:rFonts w:ascii="Times New Roman" w:hAnsi="Times New Roman"/>
          <w:sz w:val="20"/>
          <w:lang w:val="en-GB" w:eastAsia="pl-PL"/>
        </w:rPr>
        <w:t>catalog</w:t>
      </w:r>
      <w:proofErr w:type="spellEnd"/>
      <w:r w:rsidRPr="006C7902">
        <w:rPr>
          <w:rFonts w:ascii="Times New Roman" w:hAnsi="Times New Roman"/>
          <w:sz w:val="20"/>
          <w:lang w:val="en-GB" w:eastAsia="pl-PL"/>
        </w:rPr>
        <w:t xml:space="preserve"> of tasks that the PhD student undertakes to perform. Please enter both already implemented and planned activities (with the greatest possible precision at the moment). </w:t>
      </w:r>
    </w:p>
    <w:p w14:paraId="227C8FB9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4C7BA7" w:rsidRPr="006C7902" w14:paraId="5D346125" w14:textId="77777777" w:rsidTr="00C337F3">
        <w:trPr>
          <w:trHeight w:val="539"/>
        </w:trPr>
        <w:tc>
          <w:tcPr>
            <w:tcW w:w="578" w:type="dxa"/>
            <w:vAlign w:val="center"/>
          </w:tcPr>
          <w:p w14:paraId="1FA27AC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374E1F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ame of a task</w:t>
            </w:r>
          </w:p>
        </w:tc>
        <w:tc>
          <w:tcPr>
            <w:tcW w:w="2977" w:type="dxa"/>
            <w:vAlign w:val="center"/>
          </w:tcPr>
          <w:p w14:paraId="4B189CB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 of realization (from-to)</w:t>
            </w:r>
          </w:p>
        </w:tc>
        <w:tc>
          <w:tcPr>
            <w:tcW w:w="3249" w:type="dxa"/>
            <w:vAlign w:val="center"/>
          </w:tcPr>
          <w:p w14:paraId="0A403B6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hort description</w:t>
            </w:r>
          </w:p>
        </w:tc>
      </w:tr>
      <w:tr w:rsidR="004C7BA7" w:rsidRPr="006C7902" w14:paraId="65AF483F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3D7FAA2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st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0C0F3180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10738DE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1</w:t>
            </w:r>
          </w:p>
        </w:tc>
        <w:tc>
          <w:tcPr>
            <w:tcW w:w="2409" w:type="dxa"/>
            <w:vAlign w:val="center"/>
          </w:tcPr>
          <w:p w14:paraId="3C188C4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14CB193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E9382D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7EC799F0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DEAA23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2</w:t>
            </w:r>
          </w:p>
        </w:tc>
        <w:tc>
          <w:tcPr>
            <w:tcW w:w="2409" w:type="dxa"/>
            <w:vAlign w:val="center"/>
          </w:tcPr>
          <w:p w14:paraId="6D5ED47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A0A2FB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3D6B41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A437C48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4A69863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.3</w:t>
            </w:r>
          </w:p>
        </w:tc>
        <w:tc>
          <w:tcPr>
            <w:tcW w:w="2409" w:type="dxa"/>
            <w:vAlign w:val="center"/>
          </w:tcPr>
          <w:p w14:paraId="4D4FF4A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0F6A903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62BD2D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2DE7B441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6A03C69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nd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5B2416CB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2CFAEA1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.1</w:t>
            </w:r>
          </w:p>
        </w:tc>
        <w:tc>
          <w:tcPr>
            <w:tcW w:w="2409" w:type="dxa"/>
            <w:vAlign w:val="center"/>
          </w:tcPr>
          <w:p w14:paraId="30F280D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244A85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EFA15D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A638563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128B4D2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.2</w:t>
            </w:r>
          </w:p>
        </w:tc>
        <w:tc>
          <w:tcPr>
            <w:tcW w:w="2409" w:type="dxa"/>
            <w:vAlign w:val="center"/>
          </w:tcPr>
          <w:p w14:paraId="051C929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4314DA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27CD77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817A1C5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70122E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51A495A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20E78D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03FBBE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1DA5E64C" w14:textId="77777777" w:rsidR="004C7BA7" w:rsidRPr="006C7902" w:rsidRDefault="004C7BA7" w:rsidP="004C7BA7">
      <w:pPr>
        <w:rPr>
          <w:lang w:val="en-GB"/>
        </w:rPr>
      </w:pPr>
      <w:r w:rsidRPr="006C7902">
        <w:rPr>
          <w:lang w:val="en-GB"/>
        </w:rPr>
        <w:br w:type="page"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78"/>
        <w:gridCol w:w="2409"/>
        <w:gridCol w:w="2977"/>
        <w:gridCol w:w="3249"/>
      </w:tblGrid>
      <w:tr w:rsidR="004C7BA7" w:rsidRPr="006C7902" w14:paraId="66ADFC18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0080C26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lastRenderedPageBreak/>
              <w:t>3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rd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004352AF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BAD246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I.1</w:t>
            </w:r>
          </w:p>
        </w:tc>
        <w:tc>
          <w:tcPr>
            <w:tcW w:w="2409" w:type="dxa"/>
            <w:vAlign w:val="center"/>
          </w:tcPr>
          <w:p w14:paraId="7C5A2FC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AE7AD2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4EA6C2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72066F6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31C7C07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II.2</w:t>
            </w:r>
          </w:p>
        </w:tc>
        <w:tc>
          <w:tcPr>
            <w:tcW w:w="2409" w:type="dxa"/>
            <w:vAlign w:val="center"/>
          </w:tcPr>
          <w:p w14:paraId="57306F1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8230BB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384579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038BF421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711ACCF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2C37467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F97894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379D27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5E41939" w14:textId="77777777" w:rsidTr="00C337F3">
        <w:trPr>
          <w:trHeight w:val="1160"/>
        </w:trPr>
        <w:tc>
          <w:tcPr>
            <w:tcW w:w="9213" w:type="dxa"/>
            <w:gridSpan w:val="4"/>
            <w:vAlign w:val="center"/>
          </w:tcPr>
          <w:p w14:paraId="2B2141B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4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val="en-GB"/>
              </w:rPr>
              <w:t>th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year of education</w:t>
            </w:r>
          </w:p>
        </w:tc>
      </w:tr>
      <w:tr w:rsidR="004C7BA7" w:rsidRPr="006C7902" w14:paraId="673D94F5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AA87B9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V.1</w:t>
            </w:r>
          </w:p>
        </w:tc>
        <w:tc>
          <w:tcPr>
            <w:tcW w:w="2409" w:type="dxa"/>
            <w:vAlign w:val="center"/>
          </w:tcPr>
          <w:p w14:paraId="7C995E0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2B982D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41DD70C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40BF5EDF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40885A1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V.2</w:t>
            </w:r>
          </w:p>
        </w:tc>
        <w:tc>
          <w:tcPr>
            <w:tcW w:w="2409" w:type="dxa"/>
            <w:vAlign w:val="center"/>
          </w:tcPr>
          <w:p w14:paraId="49F4EB1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3EB96D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005920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5071EB6C" w14:textId="77777777" w:rsidTr="00C337F3">
        <w:trPr>
          <w:trHeight w:val="1160"/>
        </w:trPr>
        <w:tc>
          <w:tcPr>
            <w:tcW w:w="578" w:type="dxa"/>
            <w:vAlign w:val="center"/>
          </w:tcPr>
          <w:p w14:paraId="08A76C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19F75C2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419713B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BDD361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D6175DC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5EF35AC7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pl-PL"/>
        </w:rPr>
      </w:pPr>
    </w:p>
    <w:p w14:paraId="38EE66AD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u w:val="single"/>
          <w:lang w:val="en-GB" w:eastAsia="pl-PL"/>
        </w:rPr>
      </w:pPr>
    </w:p>
    <w:p w14:paraId="2CE5C148" w14:textId="13B80F9B" w:rsidR="004C7BA7" w:rsidRPr="006C7902" w:rsidRDefault="007261BE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The p</w:t>
      </w:r>
      <w:r w:rsidR="004C7BA7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lanned date for submitting the doctoral dissertation (</w:t>
      </w:r>
      <w:r w:rsidR="005A6C85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day</w:t>
      </w:r>
      <w:r w:rsidR="004C7BA7" w:rsidRPr="006C7902"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  <w:t>, month, year):</w:t>
      </w:r>
    </w:p>
    <w:p w14:paraId="0534B71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5261596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val="en-GB" w:eastAsia="pl-PL"/>
        </w:rPr>
      </w:pPr>
    </w:p>
    <w:p w14:paraId="7BAEBE85" w14:textId="00E34093" w:rsidR="004C7BA7" w:rsidRPr="006C7902" w:rsidRDefault="00080C05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  <w:r>
        <w:rPr>
          <w:rFonts w:ascii="Times New Roman" w:eastAsia="Times New Roman" w:hAnsi="Times New Roman" w:cs="Times New Roman"/>
          <w:lang w:val="en-GB" w:eastAsia="pl-PL"/>
        </w:rPr>
        <w:t>Until September 30</w:t>
      </w:r>
      <w:r w:rsidRPr="00080C05">
        <w:rPr>
          <w:rFonts w:ascii="Times New Roman" w:eastAsia="Times New Roman" w:hAnsi="Times New Roman" w:cs="Times New Roman"/>
          <w:vertAlign w:val="superscript"/>
          <w:lang w:val="en-GB" w:eastAsia="pl-PL"/>
        </w:rPr>
        <w:t>th</w:t>
      </w:r>
      <w:r>
        <w:rPr>
          <w:rFonts w:ascii="Times New Roman" w:eastAsia="Times New Roman" w:hAnsi="Times New Roman" w:cs="Times New Roman"/>
          <w:lang w:val="en-GB" w:eastAsia="pl-PL"/>
        </w:rPr>
        <w:t xml:space="preserve"> 2025</w:t>
      </w:r>
    </w:p>
    <w:p w14:paraId="79CFDDD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367D6B2D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Scientific publications</w:t>
      </w:r>
    </w:p>
    <w:p w14:paraId="04856582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C93DCA2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publications already issued, accepted for publication, sent for review, and planned (with the greatest possible precision at a given time).</w:t>
      </w:r>
    </w:p>
    <w:p w14:paraId="1F83F35E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080C05" w14:paraId="7E375A7D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41C1FB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65F861CD" w14:textId="55606F11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/subject</w:t>
            </w:r>
          </w:p>
        </w:tc>
        <w:tc>
          <w:tcPr>
            <w:tcW w:w="2977" w:type="dxa"/>
            <w:vAlign w:val="center"/>
          </w:tcPr>
          <w:p w14:paraId="04CCDE8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 and time of publication</w:t>
            </w:r>
          </w:p>
        </w:tc>
        <w:tc>
          <w:tcPr>
            <w:tcW w:w="3249" w:type="dxa"/>
            <w:vAlign w:val="center"/>
          </w:tcPr>
          <w:p w14:paraId="50E0E939" w14:textId="77777777" w:rsidR="004C7BA7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related task number</w:t>
            </w:r>
          </w:p>
          <w:p w14:paraId="4281877B" w14:textId="01E4F639" w:rsidR="007261BE" w:rsidRPr="006C7902" w:rsidRDefault="007261BE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(from the schedule)</w:t>
            </w:r>
          </w:p>
        </w:tc>
      </w:tr>
      <w:tr w:rsidR="004C7BA7" w:rsidRPr="006C7902" w14:paraId="73714E8F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C97615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.</w:t>
            </w:r>
          </w:p>
        </w:tc>
        <w:tc>
          <w:tcPr>
            <w:tcW w:w="2409" w:type="dxa"/>
            <w:vAlign w:val="center"/>
          </w:tcPr>
          <w:p w14:paraId="467D86F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58B08FF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88F104F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07D4A5E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5CDFB61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.</w:t>
            </w:r>
          </w:p>
        </w:tc>
        <w:tc>
          <w:tcPr>
            <w:tcW w:w="2409" w:type="dxa"/>
            <w:vAlign w:val="center"/>
          </w:tcPr>
          <w:p w14:paraId="0D58763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15BC76E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A2B0C2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0BAE00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419AE61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6E7905E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3E5103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75ABF3F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7C309D0A" w14:textId="77777777" w:rsidR="004C7BA7" w:rsidRPr="006C7902" w:rsidRDefault="004C7BA7" w:rsidP="004C7BA7">
      <w:pPr>
        <w:spacing w:after="0"/>
        <w:jc w:val="center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7005938C" w14:textId="77777777" w:rsidR="004C7BA7" w:rsidRPr="006C7902" w:rsidRDefault="004C7BA7" w:rsidP="004C7BA7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t>Evaluation achievements in the field of art (if applicable)</w:t>
      </w:r>
    </w:p>
    <w:p w14:paraId="20FA5913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3F37E114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the already implemented and planned achievements (with the greatest possible precision at a given moment).</w:t>
      </w:r>
    </w:p>
    <w:p w14:paraId="5DC2986D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D5E777A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439A4F90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7C1A29A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12BDF86B" w14:textId="47FE875C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/subject</w:t>
            </w:r>
          </w:p>
        </w:tc>
        <w:tc>
          <w:tcPr>
            <w:tcW w:w="2977" w:type="dxa"/>
            <w:vAlign w:val="center"/>
          </w:tcPr>
          <w:p w14:paraId="1CEFCC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 and place of achievement</w:t>
            </w:r>
          </w:p>
        </w:tc>
        <w:tc>
          <w:tcPr>
            <w:tcW w:w="3249" w:type="dxa"/>
            <w:vAlign w:val="center"/>
          </w:tcPr>
          <w:p w14:paraId="367BB9F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description of activity</w:t>
            </w:r>
          </w:p>
        </w:tc>
      </w:tr>
      <w:tr w:rsidR="004C7BA7" w:rsidRPr="006C7902" w14:paraId="7F073303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11EB137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02559E8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29AEAD8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2D4304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9A55E67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523CEE8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0697956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004A3FA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3B795B0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6288FF19" w14:textId="77777777" w:rsidTr="00C337F3">
        <w:trPr>
          <w:trHeight w:val="1160"/>
        </w:trPr>
        <w:tc>
          <w:tcPr>
            <w:tcW w:w="421" w:type="dxa"/>
            <w:vAlign w:val="center"/>
          </w:tcPr>
          <w:p w14:paraId="1823754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2355FE4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3509B8F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5109081C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CAF559F" w14:textId="77777777" w:rsidR="004C7BA7" w:rsidRPr="006C7902" w:rsidRDefault="004C7BA7" w:rsidP="004C7BA7">
      <w:pPr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</w:p>
    <w:p w14:paraId="397ABFF9" w14:textId="2F739F35" w:rsidR="00346DBC" w:rsidRPr="006C7902" w:rsidRDefault="00346DBC" w:rsidP="00346DBC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Conferences</w:t>
      </w:r>
    </w:p>
    <w:p w14:paraId="6C13B5AA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sz w:val="20"/>
          <w:lang w:val="en-GB" w:eastAsia="pl-PL"/>
        </w:rPr>
      </w:pPr>
    </w:p>
    <w:p w14:paraId="4B2D3CC2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the conferences in which you have already participated (both actively and passively) and planned (with the greatest possible precision at a given moment).</w:t>
      </w:r>
    </w:p>
    <w:p w14:paraId="2180BE03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1"/>
        <w:gridCol w:w="2204"/>
        <w:gridCol w:w="2318"/>
        <w:gridCol w:w="2312"/>
        <w:gridCol w:w="1871"/>
      </w:tblGrid>
      <w:tr w:rsidR="00080C05" w:rsidRPr="00392150" w14:paraId="26E28A67" w14:textId="77777777" w:rsidTr="00080C05">
        <w:trPr>
          <w:trHeight w:val="1160"/>
        </w:trPr>
        <w:tc>
          <w:tcPr>
            <w:tcW w:w="521" w:type="dxa"/>
            <w:vAlign w:val="center"/>
          </w:tcPr>
          <w:p w14:paraId="7C04ED21" w14:textId="7DA568C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No.</w:t>
            </w:r>
          </w:p>
        </w:tc>
        <w:tc>
          <w:tcPr>
            <w:tcW w:w="2204" w:type="dxa"/>
            <w:vAlign w:val="center"/>
          </w:tcPr>
          <w:p w14:paraId="640A147B" w14:textId="7E3D5D84" w:rsidR="00080C05" w:rsidRP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tle and type of presentation</w:t>
            </w:r>
          </w:p>
        </w:tc>
        <w:tc>
          <w:tcPr>
            <w:tcW w:w="2318" w:type="dxa"/>
            <w:vAlign w:val="center"/>
          </w:tcPr>
          <w:p w14:paraId="71C09882" w14:textId="1339937B" w:rsidR="00080C05" w:rsidRP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opic or name of a conference</w:t>
            </w:r>
          </w:p>
        </w:tc>
        <w:tc>
          <w:tcPr>
            <w:tcW w:w="2312" w:type="dxa"/>
            <w:vAlign w:val="center"/>
          </w:tcPr>
          <w:p w14:paraId="04A7ADAA" w14:textId="22DB9959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organizer, place, date</w:t>
            </w:r>
          </w:p>
        </w:tc>
        <w:tc>
          <w:tcPr>
            <w:tcW w:w="1871" w:type="dxa"/>
            <w:vAlign w:val="center"/>
          </w:tcPr>
          <w:p w14:paraId="2FBDFEBE" w14:textId="1B22AF7F" w:rsid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domestic</w:t>
            </w:r>
            <w:proofErr w:type="spellEnd"/>
            <w:r>
              <w:rPr>
                <w:rFonts w:ascii="Times New Roman" w:eastAsia="Times New Roman" w:hAnsi="Times New Roman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</w:rPr>
              <w:t>foreign</w:t>
            </w:r>
            <w:proofErr w:type="spellEnd"/>
          </w:p>
        </w:tc>
      </w:tr>
      <w:tr w:rsidR="00080C05" w:rsidRPr="00392150" w14:paraId="74409868" w14:textId="77777777" w:rsidTr="00080C05">
        <w:trPr>
          <w:trHeight w:val="1160"/>
        </w:trPr>
        <w:tc>
          <w:tcPr>
            <w:tcW w:w="521" w:type="dxa"/>
            <w:vAlign w:val="center"/>
          </w:tcPr>
          <w:p w14:paraId="3B956B09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04" w:type="dxa"/>
            <w:vAlign w:val="center"/>
          </w:tcPr>
          <w:p w14:paraId="6E3808F7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8" w:type="dxa"/>
            <w:vAlign w:val="center"/>
          </w:tcPr>
          <w:p w14:paraId="76BCDD9E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2" w:type="dxa"/>
            <w:vAlign w:val="center"/>
          </w:tcPr>
          <w:p w14:paraId="468EFA32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871" w:type="dxa"/>
            <w:vAlign w:val="center"/>
          </w:tcPr>
          <w:p w14:paraId="76213D7B" w14:textId="77777777" w:rsid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80C05" w:rsidRPr="00392150" w14:paraId="46C43BE1" w14:textId="77777777" w:rsidTr="00080C05">
        <w:trPr>
          <w:trHeight w:val="1160"/>
        </w:trPr>
        <w:tc>
          <w:tcPr>
            <w:tcW w:w="521" w:type="dxa"/>
            <w:vAlign w:val="center"/>
          </w:tcPr>
          <w:p w14:paraId="6D23D061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04" w:type="dxa"/>
            <w:vAlign w:val="center"/>
          </w:tcPr>
          <w:p w14:paraId="11FE0A29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8" w:type="dxa"/>
            <w:vAlign w:val="center"/>
          </w:tcPr>
          <w:p w14:paraId="59D8702E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2" w:type="dxa"/>
            <w:vAlign w:val="center"/>
          </w:tcPr>
          <w:p w14:paraId="5F5471C5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871" w:type="dxa"/>
            <w:vAlign w:val="center"/>
          </w:tcPr>
          <w:p w14:paraId="459D8355" w14:textId="77777777" w:rsid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080C05" w:rsidRPr="00392150" w14:paraId="3FA37CD0" w14:textId="77777777" w:rsidTr="00080C05">
        <w:trPr>
          <w:trHeight w:val="1160"/>
        </w:trPr>
        <w:tc>
          <w:tcPr>
            <w:tcW w:w="521" w:type="dxa"/>
            <w:vAlign w:val="center"/>
          </w:tcPr>
          <w:p w14:paraId="713A0512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2204" w:type="dxa"/>
            <w:vAlign w:val="center"/>
          </w:tcPr>
          <w:p w14:paraId="59E177AD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8" w:type="dxa"/>
            <w:vAlign w:val="center"/>
          </w:tcPr>
          <w:p w14:paraId="39B916AB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12" w:type="dxa"/>
            <w:vAlign w:val="center"/>
          </w:tcPr>
          <w:p w14:paraId="0CA76A67" w14:textId="77777777" w:rsidR="00080C05" w:rsidRPr="00392150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871" w:type="dxa"/>
            <w:vAlign w:val="center"/>
          </w:tcPr>
          <w:p w14:paraId="0DA9A173" w14:textId="77777777" w:rsidR="00080C05" w:rsidRDefault="00080C05" w:rsidP="00080C05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4BFBB05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11A9EBD5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t>Internships</w:t>
      </w:r>
    </w:p>
    <w:p w14:paraId="3EC90127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403E068A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completed and planned internships (with the greatest possible precision at the moment).</w:t>
      </w:r>
    </w:p>
    <w:p w14:paraId="268DC004" w14:textId="77777777" w:rsidR="004C7BA7" w:rsidRPr="006C7902" w:rsidRDefault="004C7BA7" w:rsidP="004C7BA7">
      <w:pPr>
        <w:spacing w:after="0" w:line="240" w:lineRule="auto"/>
        <w:rPr>
          <w:rFonts w:ascii="Times New Roman" w:hAnsi="Times New Roman"/>
          <w:b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2977"/>
        <w:gridCol w:w="3249"/>
      </w:tblGrid>
      <w:tr w:rsidR="004C7BA7" w:rsidRPr="006C7902" w14:paraId="6DF54DFC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70C11C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1513AFB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im</w:t>
            </w:r>
          </w:p>
        </w:tc>
        <w:tc>
          <w:tcPr>
            <w:tcW w:w="2977" w:type="dxa"/>
            <w:vAlign w:val="center"/>
          </w:tcPr>
          <w:p w14:paraId="2F494CA3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</w:t>
            </w:r>
          </w:p>
        </w:tc>
        <w:tc>
          <w:tcPr>
            <w:tcW w:w="3249" w:type="dxa"/>
            <w:vAlign w:val="center"/>
          </w:tcPr>
          <w:p w14:paraId="2A0DC96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</w:t>
            </w:r>
          </w:p>
        </w:tc>
      </w:tr>
      <w:tr w:rsidR="004C7BA7" w:rsidRPr="006C7902" w14:paraId="31C999E2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76BDB24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666C759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69E876E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162558B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0453FE69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1E21436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7D247BA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BA85AF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04B73AB6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4AB05144" w14:textId="77777777" w:rsidTr="00C337F3">
        <w:trPr>
          <w:trHeight w:val="1160"/>
        </w:trPr>
        <w:tc>
          <w:tcPr>
            <w:tcW w:w="472" w:type="dxa"/>
            <w:vAlign w:val="center"/>
          </w:tcPr>
          <w:p w14:paraId="2553AEA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1660127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977" w:type="dxa"/>
            <w:vAlign w:val="center"/>
          </w:tcPr>
          <w:p w14:paraId="7EB111E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249" w:type="dxa"/>
            <w:vAlign w:val="center"/>
          </w:tcPr>
          <w:p w14:paraId="6A07DCD9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692A6EC6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1BE8904D" w14:textId="77777777" w:rsidR="004C7BA7" w:rsidRPr="006C7902" w:rsidRDefault="004C7BA7" w:rsidP="004C7BA7">
      <w:pPr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43F4A2CE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lastRenderedPageBreak/>
        <w:t>Queries</w:t>
      </w:r>
    </w:p>
    <w:p w14:paraId="1B168198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49766601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nter both completed and planned queries (with the greatest possible precision at the moment).</w:t>
      </w:r>
    </w:p>
    <w:p w14:paraId="5E3420A2" w14:textId="77777777" w:rsidR="004C7BA7" w:rsidRPr="006C7902" w:rsidRDefault="004C7BA7" w:rsidP="004C7BA7">
      <w:pPr>
        <w:pStyle w:val="Akapitzlist"/>
        <w:spacing w:after="0"/>
        <w:ind w:left="0"/>
        <w:rPr>
          <w:rFonts w:ascii="Times New Roman" w:hAnsi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2409"/>
        <w:gridCol w:w="3171"/>
        <w:gridCol w:w="3055"/>
      </w:tblGrid>
      <w:tr w:rsidR="004C7BA7" w:rsidRPr="006C7902" w14:paraId="3B979621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10D4D2C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2409" w:type="dxa"/>
            <w:vAlign w:val="center"/>
          </w:tcPr>
          <w:p w14:paraId="4FA5D8CE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im</w:t>
            </w:r>
          </w:p>
        </w:tc>
        <w:tc>
          <w:tcPr>
            <w:tcW w:w="3171" w:type="dxa"/>
            <w:vAlign w:val="center"/>
          </w:tcPr>
          <w:p w14:paraId="287B3480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ce</w:t>
            </w:r>
          </w:p>
        </w:tc>
        <w:tc>
          <w:tcPr>
            <w:tcW w:w="3055" w:type="dxa"/>
            <w:vAlign w:val="center"/>
          </w:tcPr>
          <w:p w14:paraId="1999C7ED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ime</w:t>
            </w:r>
          </w:p>
        </w:tc>
      </w:tr>
      <w:tr w:rsidR="004C7BA7" w:rsidRPr="006C7902" w14:paraId="2FB001AD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4167515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409" w:type="dxa"/>
            <w:vAlign w:val="center"/>
          </w:tcPr>
          <w:p w14:paraId="33A78EC2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71" w:type="dxa"/>
            <w:vAlign w:val="center"/>
          </w:tcPr>
          <w:p w14:paraId="3E1C656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055" w:type="dxa"/>
            <w:vAlign w:val="center"/>
          </w:tcPr>
          <w:p w14:paraId="626AA104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25B20BC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0E3D20E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409" w:type="dxa"/>
            <w:vAlign w:val="center"/>
          </w:tcPr>
          <w:p w14:paraId="5A248D65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71" w:type="dxa"/>
            <w:vAlign w:val="center"/>
          </w:tcPr>
          <w:p w14:paraId="4751341B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055" w:type="dxa"/>
            <w:vAlign w:val="center"/>
          </w:tcPr>
          <w:p w14:paraId="1148D68A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4C7BA7" w:rsidRPr="006C7902" w14:paraId="3CF4B406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6D039367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2409" w:type="dxa"/>
            <w:vAlign w:val="center"/>
          </w:tcPr>
          <w:p w14:paraId="3D3ABEB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71" w:type="dxa"/>
            <w:vAlign w:val="center"/>
          </w:tcPr>
          <w:p w14:paraId="11B36CB1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055" w:type="dxa"/>
            <w:vAlign w:val="center"/>
          </w:tcPr>
          <w:p w14:paraId="2B5D7F98" w14:textId="77777777" w:rsidR="004C7BA7" w:rsidRPr="006C7902" w:rsidRDefault="004C7BA7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12AB20CD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p w14:paraId="4A160B0D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 w:eastAsia="pl-PL"/>
        </w:rPr>
        <w:t>Grant applications</w:t>
      </w:r>
    </w:p>
    <w:p w14:paraId="4AB2BC8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5580"/>
        <w:gridCol w:w="3118"/>
      </w:tblGrid>
      <w:tr w:rsidR="00080C05" w:rsidRPr="00080C05" w14:paraId="5EF67D07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45F65EFB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5580" w:type="dxa"/>
            <w:vAlign w:val="center"/>
          </w:tcPr>
          <w:p w14:paraId="17A68CEA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roject title</w:t>
            </w:r>
          </w:p>
          <w:p w14:paraId="6B78BCA7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competition name</w:t>
            </w:r>
          </w:p>
          <w:p w14:paraId="11EA5618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institution</w:t>
            </w:r>
          </w:p>
        </w:tc>
        <w:tc>
          <w:tcPr>
            <w:tcW w:w="3118" w:type="dxa"/>
            <w:vAlign w:val="center"/>
          </w:tcPr>
          <w:p w14:paraId="1B38CA02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tatus</w:t>
            </w:r>
          </w:p>
          <w:p w14:paraId="6CAA5E74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(date of submission / deadline / resolution)</w:t>
            </w:r>
          </w:p>
        </w:tc>
      </w:tr>
      <w:tr w:rsidR="00080C05" w:rsidRPr="006C7902" w14:paraId="2337579A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31275D2C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5580" w:type="dxa"/>
            <w:vAlign w:val="center"/>
          </w:tcPr>
          <w:p w14:paraId="4E2E1C7A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6695FDD2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080C05" w:rsidRPr="006C7902" w14:paraId="10233F02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1D288185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5580" w:type="dxa"/>
            <w:vAlign w:val="center"/>
          </w:tcPr>
          <w:p w14:paraId="35FD853D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7C958BDB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080C05" w:rsidRPr="006C7902" w14:paraId="2B7CAB72" w14:textId="77777777" w:rsidTr="00080C05">
        <w:trPr>
          <w:trHeight w:val="1160"/>
        </w:trPr>
        <w:tc>
          <w:tcPr>
            <w:tcW w:w="511" w:type="dxa"/>
            <w:vAlign w:val="center"/>
          </w:tcPr>
          <w:p w14:paraId="3334D950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5580" w:type="dxa"/>
            <w:vAlign w:val="center"/>
          </w:tcPr>
          <w:p w14:paraId="0D81A4A3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838F0DA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68C9FC7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</w:p>
    <w:p w14:paraId="27E863F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br w:type="page"/>
      </w:r>
    </w:p>
    <w:p w14:paraId="194EB2D3" w14:textId="05538AF2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lang w:val="en-GB"/>
        </w:rPr>
        <w:lastRenderedPageBreak/>
        <w:t>Other evaluation achievements (scientific</w:t>
      </w:r>
      <w:r w:rsidR="007261BE">
        <w:rPr>
          <w:rFonts w:ascii="Times New Roman" w:hAnsi="Times New Roman"/>
          <w:b/>
          <w:lang w:val="en-GB"/>
        </w:rPr>
        <w:t>/</w:t>
      </w:r>
      <w:r w:rsidRPr="006C7902">
        <w:rPr>
          <w:rFonts w:ascii="Times New Roman" w:hAnsi="Times New Roman"/>
          <w:b/>
          <w:lang w:val="en-GB"/>
        </w:rPr>
        <w:t>artistic)</w:t>
      </w:r>
    </w:p>
    <w:p w14:paraId="7B2F0AD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21"/>
        <w:gridCol w:w="8788"/>
      </w:tblGrid>
      <w:tr w:rsidR="00080C05" w:rsidRPr="006C7902" w14:paraId="1D5B355E" w14:textId="77777777" w:rsidTr="00080C05">
        <w:trPr>
          <w:trHeight w:val="1160"/>
        </w:trPr>
        <w:tc>
          <w:tcPr>
            <w:tcW w:w="421" w:type="dxa"/>
          </w:tcPr>
          <w:p w14:paraId="56BEB650" w14:textId="77777777" w:rsidR="00080C05" w:rsidRPr="006C7902" w:rsidRDefault="00080C05" w:rsidP="00C337F3">
            <w:pP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8788" w:type="dxa"/>
          </w:tcPr>
          <w:p w14:paraId="6D64F280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080C05" w:rsidRPr="006C7902" w14:paraId="7107787A" w14:textId="77777777" w:rsidTr="00080C05">
        <w:trPr>
          <w:trHeight w:val="1160"/>
        </w:trPr>
        <w:tc>
          <w:tcPr>
            <w:tcW w:w="421" w:type="dxa"/>
          </w:tcPr>
          <w:p w14:paraId="4F1B1843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8788" w:type="dxa"/>
          </w:tcPr>
          <w:p w14:paraId="5D7E9642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080C05" w:rsidRPr="006C7902" w14:paraId="67C4E366" w14:textId="77777777" w:rsidTr="00080C05">
        <w:trPr>
          <w:trHeight w:val="1160"/>
        </w:trPr>
        <w:tc>
          <w:tcPr>
            <w:tcW w:w="421" w:type="dxa"/>
          </w:tcPr>
          <w:p w14:paraId="46A5DC1A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8788" w:type="dxa"/>
          </w:tcPr>
          <w:p w14:paraId="63F9ADFB" w14:textId="77777777" w:rsidR="00080C05" w:rsidRPr="006C7902" w:rsidRDefault="00080C0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0754AD7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sz w:val="20"/>
          <w:szCs w:val="20"/>
          <w:lang w:val="en-GB"/>
        </w:rPr>
      </w:pPr>
    </w:p>
    <w:p w14:paraId="568EF61C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t>Budget assumptions</w:t>
      </w:r>
    </w:p>
    <w:p w14:paraId="45846823" w14:textId="77777777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</w:p>
    <w:p w14:paraId="039BEA00" w14:textId="31254B90" w:rsidR="004C7BA7" w:rsidRPr="006C7902" w:rsidRDefault="004C7BA7" w:rsidP="004C7BA7">
      <w:pPr>
        <w:pStyle w:val="Akapitzlist"/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sz w:val="20"/>
          <w:lang w:val="en-GB" w:eastAsia="pl-PL"/>
        </w:rPr>
        <w:t>Please estimate the costs with the greatest possible precision at the moment.</w:t>
      </w:r>
      <w:r w:rsidR="00080C05">
        <w:rPr>
          <w:rFonts w:ascii="Times New Roman" w:hAnsi="Times New Roman"/>
          <w:sz w:val="20"/>
          <w:lang w:val="en-GB" w:eastAsia="pl-PL"/>
        </w:rPr>
        <w:t xml:space="preserve"> </w:t>
      </w:r>
      <w:r w:rsidR="00080C05" w:rsidRPr="00080C05">
        <w:rPr>
          <w:rFonts w:ascii="Times New Roman" w:hAnsi="Times New Roman"/>
          <w:sz w:val="20"/>
          <w:lang w:val="en-GB" w:eastAsia="pl-PL"/>
        </w:rPr>
        <w:t>It applies to all funds needed to implement the research project (both from the Doctoral School and external funds).</w:t>
      </w:r>
    </w:p>
    <w:p w14:paraId="0F6CA8F7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sz w:val="20"/>
          <w:szCs w:val="20"/>
          <w:lang w:val="en-GB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1894"/>
        <w:gridCol w:w="1843"/>
        <w:gridCol w:w="2835"/>
        <w:gridCol w:w="1984"/>
      </w:tblGrid>
      <w:tr w:rsidR="009E1945" w:rsidRPr="006C7902" w14:paraId="419E57CE" w14:textId="54D79C2A" w:rsidTr="009E1945">
        <w:trPr>
          <w:trHeight w:val="1160"/>
        </w:trPr>
        <w:tc>
          <w:tcPr>
            <w:tcW w:w="511" w:type="dxa"/>
            <w:vAlign w:val="center"/>
          </w:tcPr>
          <w:p w14:paraId="569AD097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No.</w:t>
            </w:r>
          </w:p>
        </w:tc>
        <w:tc>
          <w:tcPr>
            <w:tcW w:w="1894" w:type="dxa"/>
            <w:vAlign w:val="center"/>
          </w:tcPr>
          <w:p w14:paraId="0C4107E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osition in the plan:</w:t>
            </w:r>
          </w:p>
          <w:p w14:paraId="35D9C51F" w14:textId="2F1974B9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task</w:t>
            </w: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 xml:space="preserve"> number</w:t>
            </w:r>
          </w:p>
          <w:p w14:paraId="127BE994" w14:textId="60CD6438" w:rsidR="009E1945" w:rsidRPr="006C7902" w:rsidRDefault="009E1945" w:rsidP="00A5532F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action number</w:t>
            </w:r>
          </w:p>
        </w:tc>
        <w:tc>
          <w:tcPr>
            <w:tcW w:w="1843" w:type="dxa"/>
            <w:vAlign w:val="center"/>
          </w:tcPr>
          <w:p w14:paraId="36BC877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planned costs</w:t>
            </w:r>
          </w:p>
        </w:tc>
        <w:tc>
          <w:tcPr>
            <w:tcW w:w="2835" w:type="dxa"/>
            <w:vAlign w:val="center"/>
          </w:tcPr>
          <w:p w14:paraId="79A4C81F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reason of expenses</w:t>
            </w:r>
          </w:p>
        </w:tc>
        <w:tc>
          <w:tcPr>
            <w:tcW w:w="1984" w:type="dxa"/>
            <w:vAlign w:val="center"/>
          </w:tcPr>
          <w:p w14:paraId="6E8EE0D4" w14:textId="41A99E1B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source of financing</w:t>
            </w:r>
          </w:p>
        </w:tc>
      </w:tr>
      <w:tr w:rsidR="009E1945" w:rsidRPr="006C7902" w14:paraId="496FF8C8" w14:textId="7A542298" w:rsidTr="009E1945">
        <w:trPr>
          <w:trHeight w:val="1160"/>
        </w:trPr>
        <w:tc>
          <w:tcPr>
            <w:tcW w:w="511" w:type="dxa"/>
            <w:vAlign w:val="center"/>
          </w:tcPr>
          <w:p w14:paraId="729B4E2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894" w:type="dxa"/>
            <w:vAlign w:val="center"/>
          </w:tcPr>
          <w:p w14:paraId="4B112F17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6D485CCB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0C1CD6FA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08C00B8C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701752C7" w14:textId="4A87A3BE" w:rsidTr="009E1945">
        <w:trPr>
          <w:trHeight w:val="1160"/>
        </w:trPr>
        <w:tc>
          <w:tcPr>
            <w:tcW w:w="511" w:type="dxa"/>
            <w:vAlign w:val="center"/>
          </w:tcPr>
          <w:p w14:paraId="67A7E0D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894" w:type="dxa"/>
            <w:vAlign w:val="center"/>
          </w:tcPr>
          <w:p w14:paraId="2E690C7E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0F1111B2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1CE09DE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50A19E78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299683A4" w14:textId="63493164" w:rsidTr="009E1945">
        <w:trPr>
          <w:trHeight w:val="1160"/>
        </w:trPr>
        <w:tc>
          <w:tcPr>
            <w:tcW w:w="511" w:type="dxa"/>
            <w:vAlign w:val="center"/>
          </w:tcPr>
          <w:p w14:paraId="49CF99A6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  <w:t>…</w:t>
            </w:r>
          </w:p>
        </w:tc>
        <w:tc>
          <w:tcPr>
            <w:tcW w:w="1894" w:type="dxa"/>
            <w:vAlign w:val="center"/>
          </w:tcPr>
          <w:p w14:paraId="3C464ACC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6FB0579D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5B1E044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09F8B45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  <w:tr w:rsidR="009E1945" w:rsidRPr="006C7902" w14:paraId="6B40F553" w14:textId="252ABCAE" w:rsidTr="009E1945">
        <w:trPr>
          <w:trHeight w:val="1160"/>
        </w:trPr>
        <w:tc>
          <w:tcPr>
            <w:tcW w:w="511" w:type="dxa"/>
            <w:vAlign w:val="center"/>
          </w:tcPr>
          <w:p w14:paraId="0E44E361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894" w:type="dxa"/>
            <w:vAlign w:val="center"/>
          </w:tcPr>
          <w:p w14:paraId="03D3A794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</w:pPr>
            <w:r w:rsidRPr="006C7902">
              <w:rPr>
                <w:rFonts w:ascii="Times New Roman" w:eastAsia="Times New Roman" w:hAnsi="Times New Roman"/>
                <w:b/>
                <w:sz w:val="20"/>
                <w:szCs w:val="20"/>
                <w:lang w:val="en-GB"/>
              </w:rPr>
              <w:t>SUMMARY</w:t>
            </w:r>
          </w:p>
        </w:tc>
        <w:tc>
          <w:tcPr>
            <w:tcW w:w="1843" w:type="dxa"/>
            <w:vAlign w:val="center"/>
          </w:tcPr>
          <w:p w14:paraId="69D09A1A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2835" w:type="dxa"/>
            <w:vAlign w:val="center"/>
          </w:tcPr>
          <w:p w14:paraId="02B4C046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vAlign w:val="center"/>
          </w:tcPr>
          <w:p w14:paraId="73952198" w14:textId="77777777" w:rsidR="009E1945" w:rsidRPr="006C7902" w:rsidRDefault="009E1945" w:rsidP="00C337F3">
            <w:pPr>
              <w:jc w:val="center"/>
              <w:rPr>
                <w:rFonts w:ascii="Times New Roman" w:eastAsia="Times New Roman" w:hAnsi="Times New Roman"/>
                <w:sz w:val="20"/>
                <w:szCs w:val="20"/>
                <w:lang w:val="en-GB"/>
              </w:rPr>
            </w:pPr>
          </w:p>
        </w:tc>
      </w:tr>
    </w:tbl>
    <w:p w14:paraId="36105E53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CFF799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5FE8246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a PhD student:</w:t>
      </w:r>
    </w:p>
    <w:p w14:paraId="67C8F3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 xml:space="preserve">        </w:t>
      </w:r>
    </w:p>
    <w:p w14:paraId="232AF584" w14:textId="77777777" w:rsidR="004C7BA7" w:rsidRPr="006C7902" w:rsidRDefault="004C7BA7" w:rsidP="004C7BA7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ab/>
      </w:r>
      <w:r w:rsidRPr="006C7902">
        <w:rPr>
          <w:rFonts w:ascii="Times New Roman" w:hAnsi="Times New Roman" w:cs="Times New Roman"/>
          <w:b/>
          <w:lang w:val="en-GB"/>
        </w:rPr>
        <w:tab/>
        <w:t xml:space="preserve">                        </w:t>
      </w:r>
      <w:r w:rsidRPr="006C7902">
        <w:rPr>
          <w:rFonts w:ascii="Times New Roman" w:hAnsi="Times New Roman" w:cs="Times New Roman"/>
          <w:lang w:val="en-GB"/>
        </w:rPr>
        <w:t>……..…………………………………………………………………………...</w:t>
      </w:r>
    </w:p>
    <w:p w14:paraId="42199E4C" w14:textId="34DBE833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</w:p>
    <w:p w14:paraId="6BDA9F2D" w14:textId="77777777" w:rsidR="004C7BA7" w:rsidRPr="006C7902" w:rsidRDefault="004C7BA7" w:rsidP="004C7BA7">
      <w:pPr>
        <w:pStyle w:val="Akapitzlist"/>
        <w:numPr>
          <w:ilvl w:val="0"/>
          <w:numId w:val="4"/>
        </w:numPr>
        <w:spacing w:after="0" w:line="240" w:lineRule="auto"/>
        <w:ind w:left="0"/>
        <w:rPr>
          <w:rFonts w:ascii="Times New Roman" w:hAnsi="Times New Roman"/>
          <w:b/>
          <w:szCs w:val="20"/>
          <w:lang w:val="en-GB" w:eastAsia="pl-PL"/>
        </w:rPr>
      </w:pPr>
      <w:r w:rsidRPr="006C7902">
        <w:rPr>
          <w:rFonts w:ascii="Times New Roman" w:hAnsi="Times New Roman"/>
          <w:b/>
          <w:szCs w:val="20"/>
          <w:lang w:val="en-GB" w:eastAsia="pl-PL"/>
        </w:rPr>
        <w:t>Acceptance of an individual research plan</w:t>
      </w:r>
    </w:p>
    <w:p w14:paraId="3D196BD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34A357A" w14:textId="6D7729BC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 xml:space="preserve">1. Opinion of a PhD supervisor (supervisors) on the </w:t>
      </w:r>
      <w:r w:rsidR="00A5532F">
        <w:rPr>
          <w:rFonts w:ascii="Times New Roman" w:hAnsi="Times New Roman" w:cs="Times New Roman"/>
          <w:lang w:val="en-GB"/>
        </w:rPr>
        <w:t>I</w:t>
      </w:r>
      <w:r w:rsidRPr="006C7902">
        <w:rPr>
          <w:rFonts w:ascii="Times New Roman" w:hAnsi="Times New Roman" w:cs="Times New Roman"/>
          <w:lang w:val="en-GB"/>
        </w:rPr>
        <w:t>ndividual research plan, including the formula of its acceptance</w:t>
      </w:r>
    </w:p>
    <w:p w14:paraId="20F24929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09ED7A72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67F2501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06BB7D0B" w14:textId="1BBB2032" w:rsidR="004C7BA7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4CEDED3" w14:textId="77777777" w:rsidR="00FE0D18" w:rsidRPr="006C7902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1B8D53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 PhD supervisor (supervisors):</w:t>
      </w:r>
      <w:r w:rsidRPr="006C7902">
        <w:rPr>
          <w:rFonts w:ascii="Times New Roman" w:hAnsi="Times New Roman" w:cs="Times New Roman"/>
          <w:lang w:val="en-GB"/>
        </w:rPr>
        <w:tab/>
      </w:r>
    </w:p>
    <w:p w14:paraId="0AD80D4D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D82FB8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4F8E2A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B1C14BC" w14:textId="57A38E78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2. Opinion of an auxiliary supervisor (if designated) on the individual research plan</w:t>
      </w:r>
    </w:p>
    <w:p w14:paraId="1F5431A3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C00FCA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CEA571B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551C9421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77BFCBB9" w14:textId="77777777" w:rsidR="00FE0D18" w:rsidRDefault="00FE0D1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446B905A" w14:textId="678F1905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 of an auxiliary supervisor:</w:t>
      </w:r>
    </w:p>
    <w:p w14:paraId="6D8DA8C8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6E90E38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4776DC29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35E8EA6F" w14:textId="77777777" w:rsidR="004C7BA7" w:rsidRPr="006C7902" w:rsidRDefault="004C7BA7" w:rsidP="004C7BA7">
      <w:pPr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br w:type="page"/>
      </w:r>
    </w:p>
    <w:p w14:paraId="43768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lastRenderedPageBreak/>
        <w:t>3. Opinion of a field coordinator and eventually suggested changes</w:t>
      </w:r>
    </w:p>
    <w:p w14:paraId="342BFEEC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6DF70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14EA38B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88E496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5A3B3FE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743CBF35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59804D5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2A23CA77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3A1AF22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36C786A0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06F01F6D" w14:textId="77777777" w:rsidR="00865DC8" w:rsidRDefault="00865DC8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F84692A" w14:textId="61C2BD96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Date and signature:</w:t>
      </w:r>
    </w:p>
    <w:p w14:paraId="35C33D36" w14:textId="77777777" w:rsidR="004C7BA7" w:rsidRPr="006C7902" w:rsidRDefault="004C7BA7" w:rsidP="004C7BA7">
      <w:pPr>
        <w:spacing w:after="0"/>
        <w:rPr>
          <w:rFonts w:ascii="Times New Roman" w:eastAsia="Times New Roman" w:hAnsi="Times New Roman" w:cs="Times New Roman"/>
          <w:lang w:val="en-GB" w:eastAsia="pl-PL"/>
        </w:rPr>
      </w:pPr>
    </w:p>
    <w:p w14:paraId="1E100900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68360A4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C365336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hAnsi="Times New Roman" w:cs="Times New Roman"/>
          <w:lang w:val="en-GB"/>
        </w:rPr>
        <w:t>4. Approval of an individual research plan by the dean of the Doctoral School (YES/NO)</w:t>
      </w:r>
    </w:p>
    <w:p w14:paraId="4B2328A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EDAF652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b/>
          <w:lang w:val="en-GB"/>
        </w:rPr>
      </w:pPr>
      <w:r w:rsidRPr="006C7902">
        <w:rPr>
          <w:rFonts w:ascii="Times New Roman" w:hAnsi="Times New Roman" w:cs="Times New Roman"/>
          <w:b/>
          <w:lang w:val="en-GB"/>
        </w:rPr>
        <w:t>Date and signature of the dean of the Doctoral School:</w:t>
      </w:r>
    </w:p>
    <w:p w14:paraId="512859FE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14113394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72F4611F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  <w:r w:rsidRPr="006C7902">
        <w:rPr>
          <w:rFonts w:ascii="Times New Roman" w:eastAsia="Times New Roman" w:hAnsi="Times New Roman" w:cs="Times New Roman"/>
          <w:lang w:val="en-GB" w:eastAsia="pl-PL"/>
        </w:rPr>
        <w:t>…………………………………………………………………………………………………………</w:t>
      </w:r>
    </w:p>
    <w:p w14:paraId="243ED07C" w14:textId="77777777" w:rsidR="004C7BA7" w:rsidRPr="006C7902" w:rsidRDefault="004C7BA7" w:rsidP="004C7BA7">
      <w:pPr>
        <w:spacing w:after="0"/>
        <w:rPr>
          <w:rFonts w:ascii="Times New Roman" w:hAnsi="Times New Roman" w:cs="Times New Roman"/>
          <w:lang w:val="en-GB"/>
        </w:rPr>
      </w:pPr>
    </w:p>
    <w:p w14:paraId="218E8621" w14:textId="6604CC7F" w:rsidR="000729DF" w:rsidRPr="006C7902" w:rsidRDefault="000729DF" w:rsidP="004C7BA7">
      <w:pPr>
        <w:rPr>
          <w:lang w:val="en-GB"/>
        </w:rPr>
      </w:pPr>
      <w:bookmarkStart w:id="0" w:name="_GoBack"/>
      <w:bookmarkEnd w:id="0"/>
    </w:p>
    <w:sectPr w:rsidR="000729DF" w:rsidRPr="006C7902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8FC18" w14:textId="77777777" w:rsidR="00291F86" w:rsidRDefault="00291F86" w:rsidP="005D63CD">
      <w:pPr>
        <w:spacing w:after="0" w:line="240" w:lineRule="auto"/>
      </w:pPr>
      <w:r>
        <w:separator/>
      </w:r>
    </w:p>
  </w:endnote>
  <w:endnote w:type="continuationSeparator" w:id="0">
    <w:p w14:paraId="026B4DD5" w14:textId="77777777" w:rsidR="00291F86" w:rsidRDefault="00291F86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9A4AD" w14:textId="77777777" w:rsidR="00291F86" w:rsidRDefault="00291F86" w:rsidP="005D63CD">
      <w:pPr>
        <w:spacing w:after="0" w:line="240" w:lineRule="auto"/>
      </w:pPr>
      <w:r>
        <w:separator/>
      </w:r>
    </w:p>
  </w:footnote>
  <w:footnote w:type="continuationSeparator" w:id="0">
    <w:p w14:paraId="4DB58F94" w14:textId="77777777" w:rsidR="00291F86" w:rsidRDefault="00291F86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2D91C2C6" w:rsidR="005D63CD" w:rsidRDefault="00A5532F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1841809351"/>
        <w:docPartObj>
          <w:docPartGallery w:val="Page Numbers (Margins)"/>
          <w:docPartUnique/>
        </w:docPartObj>
      </w:sdtPr>
      <w:sdtEndPr/>
      <w:sdtContent>
        <w:r w:rsidR="006C7902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6432" behindDoc="0" locked="0" layoutInCell="0" allowOverlap="1" wp14:anchorId="26CF6401" wp14:editId="59A30FE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3FBE" w14:textId="0CC92BE0" w:rsidR="006C7902" w:rsidRDefault="006C7902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proofErr w:type="spellStart"/>
                              <w:r>
                                <w:rPr>
                                  <w:rFonts w:eastAsiaTheme="minorEastAsia" w:cs="Times New Roman"/>
                                </w:rPr>
                                <w:t>Page</w:t>
                              </w:r>
                              <w:proofErr w:type="spellEnd"/>
                              <w:r>
                                <w:rPr>
                                  <w:rFonts w:eastAsiaTheme="minorEastAsia" w:cs="Times New Roman"/>
                                </w:rPr>
                                <w:t xml:space="preserve"> 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865DC8" w:rsidRPr="00865DC8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6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CF6401" id="Prostokąt 3" o:spid="_x0000_s1026" style="position:absolute;margin-left:0;margin-top:0;width:40.2pt;height:171.9pt;z-index:25166643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aeleK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7D3C3FBE" w14:textId="0CC92BE0" w:rsidR="006C7902" w:rsidRDefault="006C7902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proofErr w:type="spellStart"/>
                        <w:r>
                          <w:rPr>
                            <w:rFonts w:eastAsiaTheme="minorEastAsia" w:cs="Times New Roman"/>
                          </w:rPr>
                          <w:t>Page</w:t>
                        </w:r>
                        <w:proofErr w:type="spellEnd"/>
                        <w:r>
                          <w:rPr>
                            <w:rFonts w:eastAsiaTheme="minorEastAsia" w:cs="Times New Roman"/>
                          </w:rPr>
                          <w:t xml:space="preserve"> 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865DC8" w:rsidRPr="00865DC8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6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931326"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856F3"/>
    <w:multiLevelType w:val="hybridMultilevel"/>
    <w:tmpl w:val="1A58EAC8"/>
    <w:lvl w:ilvl="0" w:tplc="C232966C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21631F"/>
    <w:multiLevelType w:val="hybridMultilevel"/>
    <w:tmpl w:val="1D849E4C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zsDQ0NTEzsTRW0lEKTi0uzszPAykwrAUAr6v1NSwAAAA="/>
  </w:docVars>
  <w:rsids>
    <w:rsidRoot w:val="005D63CD"/>
    <w:rsid w:val="00062715"/>
    <w:rsid w:val="000729DF"/>
    <w:rsid w:val="00080C05"/>
    <w:rsid w:val="000C5ABC"/>
    <w:rsid w:val="00151D09"/>
    <w:rsid w:val="001902EC"/>
    <w:rsid w:val="001B1AC0"/>
    <w:rsid w:val="00200A27"/>
    <w:rsid w:val="00291F86"/>
    <w:rsid w:val="002A50F6"/>
    <w:rsid w:val="002D2F12"/>
    <w:rsid w:val="002D64F0"/>
    <w:rsid w:val="00321B53"/>
    <w:rsid w:val="003365B2"/>
    <w:rsid w:val="00346DBC"/>
    <w:rsid w:val="00354EEE"/>
    <w:rsid w:val="003B6CF2"/>
    <w:rsid w:val="003E3BDD"/>
    <w:rsid w:val="004C7BA7"/>
    <w:rsid w:val="00530CAA"/>
    <w:rsid w:val="00557CB8"/>
    <w:rsid w:val="005A269D"/>
    <w:rsid w:val="005A6C85"/>
    <w:rsid w:val="005B34FE"/>
    <w:rsid w:val="005D63CD"/>
    <w:rsid w:val="005E7B56"/>
    <w:rsid w:val="006B318B"/>
    <w:rsid w:val="006C7902"/>
    <w:rsid w:val="007261BE"/>
    <w:rsid w:val="007453FD"/>
    <w:rsid w:val="00747C84"/>
    <w:rsid w:val="00753946"/>
    <w:rsid w:val="00765CD8"/>
    <w:rsid w:val="00776C9A"/>
    <w:rsid w:val="007B1224"/>
    <w:rsid w:val="00845B0F"/>
    <w:rsid w:val="008605ED"/>
    <w:rsid w:val="00861B1D"/>
    <w:rsid w:val="00865DC8"/>
    <w:rsid w:val="00886073"/>
    <w:rsid w:val="00931326"/>
    <w:rsid w:val="009E1945"/>
    <w:rsid w:val="00A134EC"/>
    <w:rsid w:val="00A5532F"/>
    <w:rsid w:val="00A82157"/>
    <w:rsid w:val="00AD1DEF"/>
    <w:rsid w:val="00AE0FC0"/>
    <w:rsid w:val="00AF6E83"/>
    <w:rsid w:val="00B16EC9"/>
    <w:rsid w:val="00B73B67"/>
    <w:rsid w:val="00B945EF"/>
    <w:rsid w:val="00C40574"/>
    <w:rsid w:val="00D61394"/>
    <w:rsid w:val="00D65CB7"/>
    <w:rsid w:val="00DA08D2"/>
    <w:rsid w:val="00DF35C5"/>
    <w:rsid w:val="00E57DC0"/>
    <w:rsid w:val="00E7441E"/>
    <w:rsid w:val="00EA3288"/>
    <w:rsid w:val="00EE06F7"/>
    <w:rsid w:val="00EE380D"/>
    <w:rsid w:val="00F1351F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C7BA7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4C7BA7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unhideWhenUsed/>
    <w:rsid w:val="004C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4987A-B420-458F-9267-17B5C2BA5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b0469b5c-91d9-4230-9bcb-43b5bd17c315"/>
    <ds:schemaRef ds:uri="65ea1ace-d2aa-4a4e-805e-6618a206a3e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D98237-CF29-4071-BEC9-69913CA67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0</Pages>
  <Words>791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Ryszard Knapek</cp:lastModifiedBy>
  <cp:revision>4</cp:revision>
  <dcterms:created xsi:type="dcterms:W3CDTF">2021-01-20T12:22:00Z</dcterms:created>
  <dcterms:modified xsi:type="dcterms:W3CDTF">2022-03-0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